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F18A4E" w14:textId="5B6E729D" w:rsidR="00A85886" w:rsidRPr="007F52EE" w:rsidRDefault="00A85886" w:rsidP="00A85886">
      <w:pPr>
        <w:shd w:val="clear" w:color="auto" w:fill="FFFFFF"/>
        <w:spacing w:before="360" w:after="120" w:line="240" w:lineRule="auto"/>
        <w:jc w:val="center"/>
        <w:textAlignment w:val="baseline"/>
        <w:outlineLvl w:val="1"/>
        <w:rPr>
          <w:rFonts w:ascii="Tahoma" w:eastAsia="Times New Roman" w:hAnsi="Tahoma" w:cs="Tahoma"/>
          <w:b/>
          <w:bCs/>
          <w:color w:val="090A0B"/>
          <w:sz w:val="36"/>
          <w:szCs w:val="36"/>
          <w:lang w:eastAsia="en-IN"/>
        </w:rPr>
      </w:pPr>
      <w:bookmarkStart w:id="0" w:name="_GoBack"/>
      <w:r w:rsidRPr="007F52EE">
        <w:rPr>
          <w:rFonts w:ascii="Tahoma" w:eastAsia="Times New Roman" w:hAnsi="Tahoma" w:cs="Tahoma"/>
          <w:b/>
          <w:bCs/>
          <w:color w:val="090A0B"/>
          <w:sz w:val="36"/>
          <w:szCs w:val="36"/>
          <w:lang w:eastAsia="en-IN"/>
        </w:rPr>
        <w:t>Apology letter to boss</w:t>
      </w:r>
    </w:p>
    <w:p w14:paraId="4F597CA4" w14:textId="77777777" w:rsidR="00A85886" w:rsidRPr="007F52EE" w:rsidRDefault="00A85886" w:rsidP="00A85886">
      <w:pPr>
        <w:jc w:val="both"/>
        <w:rPr>
          <w:rFonts w:ascii="Tahoma" w:hAnsi="Tahoma" w:cs="Tahoma"/>
        </w:rPr>
      </w:pPr>
    </w:p>
    <w:p w14:paraId="4DE8E438" w14:textId="77777777" w:rsidR="006E1559" w:rsidRPr="007F52EE" w:rsidRDefault="006E1559" w:rsidP="00A85886">
      <w:pPr>
        <w:jc w:val="both"/>
        <w:rPr>
          <w:rFonts w:ascii="Tahoma" w:hAnsi="Tahoma" w:cs="Tahoma"/>
        </w:rPr>
      </w:pPr>
    </w:p>
    <w:p w14:paraId="7A881F4B" w14:textId="77777777" w:rsidR="006E1559" w:rsidRPr="007F52EE" w:rsidRDefault="006E1559" w:rsidP="00A85886">
      <w:pPr>
        <w:jc w:val="both"/>
        <w:rPr>
          <w:rFonts w:ascii="Tahoma" w:hAnsi="Tahoma" w:cs="Tahoma"/>
        </w:rPr>
      </w:pPr>
      <w:r w:rsidRPr="007F52EE">
        <w:rPr>
          <w:rFonts w:ascii="Tahoma" w:hAnsi="Tahoma" w:cs="Tahoma"/>
        </w:rPr>
        <w:t>Dear Mr./Ms./Mrs. {Recipient's Name},</w:t>
      </w:r>
    </w:p>
    <w:p w14:paraId="5325701D" w14:textId="77777777" w:rsidR="006E1559" w:rsidRPr="007F52EE" w:rsidRDefault="006E1559" w:rsidP="00A85886">
      <w:pPr>
        <w:jc w:val="both"/>
        <w:rPr>
          <w:rFonts w:ascii="Tahoma" w:hAnsi="Tahoma" w:cs="Tahoma"/>
        </w:rPr>
      </w:pPr>
    </w:p>
    <w:p w14:paraId="5E4AE9B7" w14:textId="77777777" w:rsidR="006E1559" w:rsidRPr="007F52EE" w:rsidRDefault="006E1559" w:rsidP="00A85886">
      <w:pPr>
        <w:jc w:val="both"/>
        <w:rPr>
          <w:rFonts w:ascii="Tahoma" w:hAnsi="Tahoma" w:cs="Tahoma"/>
        </w:rPr>
      </w:pPr>
      <w:r w:rsidRPr="007F52EE">
        <w:rPr>
          <w:rFonts w:ascii="Tahoma" w:hAnsi="Tahoma" w:cs="Tahoma"/>
        </w:rPr>
        <w:t>Please accept my sincere apology for sending wrong reports to the client. I understand this has caused a lot of inconvenience to the client and our company.</w:t>
      </w:r>
    </w:p>
    <w:p w14:paraId="7AF501DF" w14:textId="77777777" w:rsidR="006E1559" w:rsidRPr="007F52EE" w:rsidRDefault="006E1559" w:rsidP="00A85886">
      <w:pPr>
        <w:jc w:val="both"/>
        <w:rPr>
          <w:rFonts w:ascii="Tahoma" w:hAnsi="Tahoma" w:cs="Tahoma"/>
        </w:rPr>
      </w:pPr>
    </w:p>
    <w:p w14:paraId="2455B389" w14:textId="77777777" w:rsidR="006E1559" w:rsidRPr="007F52EE" w:rsidRDefault="006E1559" w:rsidP="00A85886">
      <w:pPr>
        <w:jc w:val="both"/>
        <w:rPr>
          <w:rFonts w:ascii="Tahoma" w:hAnsi="Tahoma" w:cs="Tahoma"/>
        </w:rPr>
      </w:pPr>
      <w:r w:rsidRPr="007F52EE">
        <w:rPr>
          <w:rFonts w:ascii="Tahoma" w:hAnsi="Tahoma" w:cs="Tahoma"/>
        </w:rPr>
        <w:t>I cannot defend my actions, but I want to tell you that I am handling four projects simultaneously. I got confused and mistakenly sent the wrong reports. I am truly sorry for such a lousy mistake.</w:t>
      </w:r>
    </w:p>
    <w:p w14:paraId="06D55B6D" w14:textId="77777777" w:rsidR="006E1559" w:rsidRPr="007F52EE" w:rsidRDefault="006E1559" w:rsidP="00A85886">
      <w:pPr>
        <w:jc w:val="both"/>
        <w:rPr>
          <w:rFonts w:ascii="Tahoma" w:hAnsi="Tahoma" w:cs="Tahoma"/>
        </w:rPr>
      </w:pPr>
    </w:p>
    <w:p w14:paraId="4221111B" w14:textId="77777777" w:rsidR="006E1559" w:rsidRPr="007F52EE" w:rsidRDefault="006E1559" w:rsidP="00A85886">
      <w:pPr>
        <w:jc w:val="both"/>
        <w:rPr>
          <w:rFonts w:ascii="Tahoma" w:hAnsi="Tahoma" w:cs="Tahoma"/>
        </w:rPr>
      </w:pPr>
      <w:r w:rsidRPr="007F52EE">
        <w:rPr>
          <w:rFonts w:ascii="Tahoma" w:hAnsi="Tahoma" w:cs="Tahoma"/>
        </w:rPr>
        <w:t>I want you to know that I have already apologized to the client personally and sent the correct reports. I have also arranged a meeting with the client to eliminate any chance of miscommunication about our reports.</w:t>
      </w:r>
    </w:p>
    <w:p w14:paraId="099A0E9B" w14:textId="77777777" w:rsidR="006E1559" w:rsidRPr="007F52EE" w:rsidRDefault="006E1559" w:rsidP="00A85886">
      <w:pPr>
        <w:jc w:val="both"/>
        <w:rPr>
          <w:rFonts w:ascii="Tahoma" w:hAnsi="Tahoma" w:cs="Tahoma"/>
        </w:rPr>
      </w:pPr>
    </w:p>
    <w:p w14:paraId="762F02F5" w14:textId="77777777" w:rsidR="006E1559" w:rsidRPr="007F52EE" w:rsidRDefault="006E1559" w:rsidP="00A85886">
      <w:pPr>
        <w:jc w:val="both"/>
        <w:rPr>
          <w:rFonts w:ascii="Tahoma" w:hAnsi="Tahoma" w:cs="Tahoma"/>
        </w:rPr>
      </w:pPr>
      <w:r w:rsidRPr="007F52EE">
        <w:rPr>
          <w:rFonts w:ascii="Tahoma" w:hAnsi="Tahoma" w:cs="Tahoma"/>
        </w:rPr>
        <w:t>Kindly suggest if any other remedial step should be taken from our end.</w:t>
      </w:r>
    </w:p>
    <w:p w14:paraId="0491691E" w14:textId="77777777" w:rsidR="006E1559" w:rsidRPr="007F52EE" w:rsidRDefault="006E1559" w:rsidP="00A85886">
      <w:pPr>
        <w:jc w:val="both"/>
        <w:rPr>
          <w:rFonts w:ascii="Tahoma" w:hAnsi="Tahoma" w:cs="Tahoma"/>
        </w:rPr>
      </w:pPr>
    </w:p>
    <w:p w14:paraId="597A5DF7" w14:textId="77777777" w:rsidR="006E1559" w:rsidRPr="007F52EE" w:rsidRDefault="006E1559" w:rsidP="00A85886">
      <w:pPr>
        <w:jc w:val="both"/>
        <w:rPr>
          <w:rFonts w:ascii="Tahoma" w:hAnsi="Tahoma" w:cs="Tahoma"/>
        </w:rPr>
      </w:pPr>
      <w:r w:rsidRPr="007F52EE">
        <w:rPr>
          <w:rFonts w:ascii="Tahoma" w:hAnsi="Tahoma" w:cs="Tahoma"/>
        </w:rPr>
        <w:t>I understand your disappointment, and I am truly sorry. I can assure you that this mistake will never be repeated in the future.</w:t>
      </w:r>
    </w:p>
    <w:p w14:paraId="4673C42B" w14:textId="77777777" w:rsidR="006E1559" w:rsidRPr="007F52EE" w:rsidRDefault="006E1559" w:rsidP="00A85886">
      <w:pPr>
        <w:jc w:val="both"/>
        <w:rPr>
          <w:rFonts w:ascii="Tahoma" w:hAnsi="Tahoma" w:cs="Tahoma"/>
        </w:rPr>
      </w:pPr>
    </w:p>
    <w:p w14:paraId="62396DA0" w14:textId="77777777" w:rsidR="006E1559" w:rsidRPr="007F52EE" w:rsidRDefault="006E1559" w:rsidP="00A85886">
      <w:pPr>
        <w:jc w:val="both"/>
        <w:rPr>
          <w:rFonts w:ascii="Tahoma" w:hAnsi="Tahoma" w:cs="Tahoma"/>
        </w:rPr>
      </w:pPr>
      <w:r w:rsidRPr="007F52EE">
        <w:rPr>
          <w:rFonts w:ascii="Tahoma" w:hAnsi="Tahoma" w:cs="Tahoma"/>
        </w:rPr>
        <w:t>Yours Sincerely,</w:t>
      </w:r>
    </w:p>
    <w:p w14:paraId="7A04EB07" w14:textId="502F8251" w:rsidR="004742F6" w:rsidRPr="007F52EE" w:rsidRDefault="006E1559" w:rsidP="00A85886">
      <w:pPr>
        <w:jc w:val="both"/>
        <w:rPr>
          <w:rFonts w:ascii="Tahoma" w:hAnsi="Tahoma" w:cs="Tahoma"/>
        </w:rPr>
      </w:pPr>
      <w:r w:rsidRPr="007F52EE">
        <w:rPr>
          <w:rFonts w:ascii="Tahoma" w:hAnsi="Tahoma" w:cs="Tahoma"/>
        </w:rPr>
        <w:t>{Your Name}</w:t>
      </w:r>
      <w:bookmarkEnd w:id="0"/>
    </w:p>
    <w:sectPr w:rsidR="004742F6" w:rsidRPr="007F52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zOzsDQyMDY3NTdS0lEKTi0uzszPAykwrAUA0hExFSwAAAA="/>
  </w:docVars>
  <w:rsids>
    <w:rsidRoot w:val="00B947EE"/>
    <w:rsid w:val="004742F6"/>
    <w:rsid w:val="006E1559"/>
    <w:rsid w:val="007F52EE"/>
    <w:rsid w:val="00A85886"/>
    <w:rsid w:val="00B94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3585E"/>
  <w15:chartTrackingRefBased/>
  <w15:docId w15:val="{00A64835-5064-4EC4-AC83-9B81EA590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858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5886"/>
    <w:rPr>
      <w:rFonts w:ascii="Times New Roman" w:eastAsia="Times New Roman" w:hAnsi="Times New Roman" w:cs="Times New Roman"/>
      <w:b/>
      <w:bCs/>
      <w:sz w:val="36"/>
      <w:szCs w:val="36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44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9</Words>
  <Characters>739</Characters>
  <Application>Microsoft Office Word</Application>
  <DocSecurity>0</DocSecurity>
  <Lines>6</Lines>
  <Paragraphs>1</Paragraphs>
  <ScaleCrop>false</ScaleCrop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4</cp:revision>
  <dcterms:created xsi:type="dcterms:W3CDTF">2020-03-03T09:24:00Z</dcterms:created>
  <dcterms:modified xsi:type="dcterms:W3CDTF">2020-03-04T06:24:00Z</dcterms:modified>
</cp:coreProperties>
</file>